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D6FDE2" w14:textId="4571679D" w:rsidR="00D650C4" w:rsidRDefault="000A3798">
      <w:r w:rsidRPr="000A3798">
        <w:rPr>
          <w:b/>
          <w:bCs/>
        </w:rPr>
        <w:t>Objective:</w:t>
      </w:r>
      <w:r>
        <w:t xml:space="preserve"> To retrieve the customer information, product information and office information for the Mini-Me Toy Car Company using MYSQL with JDBC connection by the user input.</w:t>
      </w:r>
    </w:p>
    <w:p w14:paraId="209C9E0E" w14:textId="110347A6" w:rsidR="000A3798" w:rsidRDefault="000A3798">
      <w:r>
        <w:rPr>
          <w:b/>
          <w:bCs/>
        </w:rPr>
        <w:t xml:space="preserve">Classes Created: </w:t>
      </w:r>
      <w:r>
        <w:t xml:space="preserve">I wrote all my code in the main class itself. It shouldn’t be the case and should have taken care of modularity, but I didn’t have any other option. Initially, I tried </w:t>
      </w:r>
      <w:r w:rsidR="0059016A" w:rsidRPr="0059016A">
        <w:t xml:space="preserve">making different classes for </w:t>
      </w:r>
      <w:r w:rsidR="0059016A">
        <w:t xml:space="preserve">the </w:t>
      </w:r>
      <w:r w:rsidR="0059016A" w:rsidRPr="0059016A">
        <w:t>product, customer</w:t>
      </w:r>
      <w:r>
        <w:t xml:space="preserve">, and office information. But I could not connect it, and it was throwing this error. That’s why I </w:t>
      </w:r>
      <w:r w:rsidR="0059016A">
        <w:t>went</w:t>
      </w:r>
      <w:r>
        <w:t xml:space="preserve"> with </w:t>
      </w:r>
      <w:r w:rsidR="0059016A">
        <w:t>the single-class</w:t>
      </w:r>
      <w:r>
        <w:t xml:space="preserve"> approach.</w:t>
      </w:r>
    </w:p>
    <w:p w14:paraId="469B558C" w14:textId="0AD69149" w:rsidR="0059016A" w:rsidRDefault="0059016A">
      <w:r>
        <w:rPr>
          <w:noProof/>
        </w:rPr>
        <w:drawing>
          <wp:inline distT="0" distB="0" distL="0" distR="0" wp14:anchorId="62E043C4" wp14:editId="1B0B940B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904BAC" w14:textId="7342A22F" w:rsidR="0059016A" w:rsidRDefault="0059016A">
      <w:r w:rsidRPr="0059016A">
        <w:rPr>
          <w:b/>
          <w:bCs/>
        </w:rPr>
        <w:t>Approach</w:t>
      </w:r>
      <w:r>
        <w:rPr>
          <w:b/>
          <w:bCs/>
        </w:rPr>
        <w:t xml:space="preserve">: </w:t>
      </w:r>
      <w:r>
        <w:t>First, I saw the relationship between the table and decided which columns were required, then I joined the table accordingly. I think that’s all. I find it difficult to describe.</w:t>
      </w:r>
    </w:p>
    <w:p w14:paraId="6E0960EE" w14:textId="5B5AEECA" w:rsidR="0059016A" w:rsidRPr="0059016A" w:rsidRDefault="0059016A" w:rsidP="0059016A">
      <w:pPr>
        <w:rPr>
          <w:b/>
          <w:bCs/>
        </w:rPr>
      </w:pPr>
      <w:r w:rsidRPr="0059016A">
        <w:rPr>
          <w:b/>
          <w:bCs/>
        </w:rPr>
        <w:t>Assumptions</w:t>
      </w:r>
    </w:p>
    <w:p w14:paraId="25A894F4" w14:textId="2ED63678" w:rsidR="0059016A" w:rsidRDefault="0059016A" w:rsidP="0059016A">
      <w:r>
        <w:t>- Input for Start Date, End Date</w:t>
      </w:r>
      <w:r>
        <w:t>,</w:t>
      </w:r>
      <w:r>
        <w:t xml:space="preserve"> and file name cannot be null </w:t>
      </w:r>
      <w:r>
        <w:t>or</w:t>
      </w:r>
      <w:r>
        <w:t xml:space="preserve"> string.</w:t>
      </w:r>
    </w:p>
    <w:p w14:paraId="4F671A66" w14:textId="77777777" w:rsidR="0059016A" w:rsidRDefault="0059016A" w:rsidP="0059016A">
      <w:r>
        <w:t>- Input for Start Date should be less than End date.</w:t>
      </w:r>
    </w:p>
    <w:p w14:paraId="416C9904" w14:textId="77777777" w:rsidR="0059016A" w:rsidRDefault="0059016A" w:rsidP="0059016A">
      <w:r>
        <w:t>- Input for Start Date and End date cannot be a future date and must be a valid</w:t>
      </w:r>
    </w:p>
    <w:p w14:paraId="10D5EB1B" w14:textId="77777777" w:rsidR="0059016A" w:rsidRPr="0059016A" w:rsidRDefault="0059016A" w:rsidP="0059016A">
      <w:pPr>
        <w:rPr>
          <w:b/>
          <w:bCs/>
        </w:rPr>
      </w:pPr>
      <w:r w:rsidRPr="0059016A">
        <w:rPr>
          <w:b/>
          <w:bCs/>
        </w:rPr>
        <w:t>Restrictions</w:t>
      </w:r>
    </w:p>
    <w:p w14:paraId="5E54C9B4" w14:textId="721EFA71" w:rsidR="0059016A" w:rsidRDefault="0059016A" w:rsidP="0059016A">
      <w:r>
        <w:t xml:space="preserve">- The code only creates </w:t>
      </w:r>
      <w:proofErr w:type="gramStart"/>
      <w:r>
        <w:t>a</w:t>
      </w:r>
      <w:proofErr w:type="gramEnd"/>
      <w:r>
        <w:t xml:space="preserve"> </w:t>
      </w:r>
      <w:r>
        <w:t>XML</w:t>
      </w:r>
      <w:r>
        <w:t xml:space="preserve"> file</w:t>
      </w:r>
    </w:p>
    <w:p w14:paraId="2F7A10E9" w14:textId="77777777" w:rsidR="0059016A" w:rsidRPr="0059016A" w:rsidRDefault="0059016A"/>
    <w:p w14:paraId="4D05604B" w14:textId="77777777" w:rsidR="0059016A" w:rsidRPr="0059016A" w:rsidRDefault="0059016A"/>
    <w:sectPr w:rsidR="0059016A" w:rsidRPr="0059016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E0tjC1NDEysjQ1tzRS0lEKTi0uzszPAykwrAUAXnsQ0SwAAAA="/>
  </w:docVars>
  <w:rsids>
    <w:rsidRoot w:val="00D650C4"/>
    <w:rsid w:val="000A3798"/>
    <w:rsid w:val="0059016A"/>
    <w:rsid w:val="00D650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1C5F82"/>
  <w15:chartTrackingRefBased/>
  <w15:docId w15:val="{6A945106-3DD3-4F89-833C-BC5A04B3F5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1</Pages>
  <Words>149</Words>
  <Characters>858</Characters>
  <Application>Microsoft Office Word</Application>
  <DocSecurity>0</DocSecurity>
  <Lines>1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thak Patel</dc:creator>
  <cp:keywords/>
  <dc:description/>
  <cp:lastModifiedBy>Sarthak Patel</cp:lastModifiedBy>
  <cp:revision>2</cp:revision>
  <dcterms:created xsi:type="dcterms:W3CDTF">2022-12-08T02:03:00Z</dcterms:created>
  <dcterms:modified xsi:type="dcterms:W3CDTF">2022-12-08T0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56ec8ef64de48afd9a439b855f5f05ab9fdbc2cf28ef4b71e43d28f1aada72e</vt:lpwstr>
  </property>
</Properties>
</file>